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AEF0B9" w14:textId="77777777" w:rsidR="009C7C96" w:rsidRPr="009C7C96" w:rsidRDefault="009C7C96" w:rsidP="009C7C96">
      <w:pPr>
        <w:rPr>
          <w:rFonts w:ascii="Times New Roman" w:hAnsi="Times New Roman" w:cs="Times New Roman"/>
          <w:b/>
          <w:sz w:val="24"/>
        </w:rPr>
      </w:pPr>
      <w:r w:rsidRPr="009C7C96">
        <w:rPr>
          <w:rFonts w:ascii="Times New Roman" w:hAnsi="Times New Roman" w:cs="Times New Roman"/>
          <w:b/>
          <w:bCs/>
          <w:sz w:val="24"/>
        </w:rPr>
        <w:t>Exercise 2 chapter 13:</w:t>
      </w:r>
    </w:p>
    <w:p w14:paraId="6E55C12C" w14:textId="159480D6" w:rsidR="009C7C96" w:rsidRPr="009C7C96" w:rsidRDefault="009C7C96" w:rsidP="009C7C96">
      <w:pPr>
        <w:rPr>
          <w:rFonts w:ascii="Times New Roman" w:hAnsi="Times New Roman" w:cs="Times New Roman"/>
          <w:b/>
          <w:sz w:val="24"/>
        </w:rPr>
      </w:pPr>
      <w:r w:rsidRPr="009C7C96">
        <w:rPr>
          <w:rFonts w:ascii="Times New Roman" w:hAnsi="Times New Roman" w:cs="Times New Roman"/>
          <w:b/>
          <w:sz w:val="24"/>
        </w:rPr>
        <w:t>Suppose a higher layer application wants to send a file 12MB in size across an Ethernet LAN. How many Ethernet frames are needed? Assume the largest Ethernet payload is 1500 bytes.</w:t>
      </w:r>
    </w:p>
    <w:p w14:paraId="39CFF23D" w14:textId="4A037D02" w:rsidR="006D086A" w:rsidRDefault="009C7C9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nswer: The aim of this is to send </w:t>
      </w:r>
      <w:r w:rsidRPr="00737466">
        <w:rPr>
          <w:rFonts w:ascii="Times New Roman" w:hAnsi="Times New Roman" w:cs="Times New Roman"/>
          <w:b/>
          <w:sz w:val="24"/>
        </w:rPr>
        <w:t>12MB</w:t>
      </w:r>
      <w:r>
        <w:rPr>
          <w:rFonts w:ascii="Times New Roman" w:hAnsi="Times New Roman" w:cs="Times New Roman"/>
          <w:sz w:val="24"/>
        </w:rPr>
        <w:t xml:space="preserve"> of data which must be broken down into Ethernet frames holding </w:t>
      </w:r>
      <w:r w:rsidRPr="00737466">
        <w:rPr>
          <w:rFonts w:ascii="Times New Roman" w:hAnsi="Times New Roman" w:cs="Times New Roman"/>
          <w:b/>
          <w:sz w:val="24"/>
        </w:rPr>
        <w:t>1500 Bytes</w:t>
      </w:r>
      <w:r w:rsidR="00737466">
        <w:rPr>
          <w:rFonts w:ascii="Times New Roman" w:hAnsi="Times New Roman" w:cs="Times New Roman"/>
          <w:sz w:val="24"/>
        </w:rPr>
        <w:t xml:space="preserve"> of content</w:t>
      </w:r>
      <w:r>
        <w:rPr>
          <w:rFonts w:ascii="Times New Roman" w:hAnsi="Times New Roman" w:cs="Times New Roman"/>
          <w:sz w:val="24"/>
        </w:rPr>
        <w:t xml:space="preserve"> each.</w:t>
      </w:r>
    </w:p>
    <w:p w14:paraId="341C4B7E" w14:textId="02DF8AB3" w:rsidR="009C7C96" w:rsidRDefault="009C7C9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file here is 12 x 10,48,576 Bytes = </w:t>
      </w:r>
      <w:r w:rsidRPr="00737466">
        <w:rPr>
          <w:rFonts w:ascii="Times New Roman" w:hAnsi="Times New Roman" w:cs="Times New Roman"/>
          <w:b/>
          <w:sz w:val="24"/>
        </w:rPr>
        <w:t>1,25,82,912 Bytes.</w:t>
      </w:r>
      <w:r>
        <w:rPr>
          <w:rFonts w:ascii="Times New Roman" w:hAnsi="Times New Roman" w:cs="Times New Roman"/>
          <w:sz w:val="24"/>
        </w:rPr>
        <w:t xml:space="preserve"> </w:t>
      </w:r>
    </w:p>
    <w:p w14:paraId="54D8A7C1" w14:textId="37A039A0" w:rsidR="00737466" w:rsidRDefault="00737466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 xml:space="preserve">No of ethernet frames needed = 12582912 / 1500 </w:t>
      </w:r>
      <w:r>
        <w:rPr>
          <w:rFonts w:ascii="Times New Roman" w:hAnsi="Times New Roman" w:cs="Times New Roman"/>
          <w:sz w:val="24"/>
        </w:rPr>
        <w:t xml:space="preserve">= </w:t>
      </w:r>
      <w:r w:rsidRPr="00737466">
        <w:rPr>
          <w:rFonts w:ascii="Times New Roman" w:hAnsi="Times New Roman" w:cs="Times New Roman"/>
          <w:b/>
          <w:sz w:val="24"/>
        </w:rPr>
        <w:t>8389</w:t>
      </w:r>
      <w:r>
        <w:rPr>
          <w:rFonts w:ascii="Times New Roman" w:hAnsi="Times New Roman" w:cs="Times New Roman"/>
          <w:b/>
          <w:sz w:val="24"/>
        </w:rPr>
        <w:t>.</w:t>
      </w:r>
    </w:p>
    <w:p w14:paraId="18CF6D8B" w14:textId="68AA2CBC" w:rsidR="00737466" w:rsidRDefault="00737466">
      <w:pPr>
        <w:rPr>
          <w:rFonts w:ascii="Times New Roman" w:hAnsi="Times New Roman" w:cs="Times New Roman"/>
          <w:b/>
          <w:sz w:val="24"/>
        </w:rPr>
      </w:pPr>
    </w:p>
    <w:p w14:paraId="6103ACE5" w14:textId="77777777" w:rsidR="00737466" w:rsidRPr="00737466" w:rsidRDefault="00737466" w:rsidP="00737466">
      <w:pPr>
        <w:rPr>
          <w:rFonts w:ascii="Times New Roman" w:hAnsi="Times New Roman" w:cs="Times New Roman"/>
          <w:sz w:val="24"/>
        </w:rPr>
      </w:pPr>
      <w:r w:rsidRPr="00737466">
        <w:rPr>
          <w:rFonts w:ascii="Times New Roman" w:hAnsi="Times New Roman" w:cs="Times New Roman"/>
          <w:b/>
          <w:bCs/>
          <w:sz w:val="24"/>
        </w:rPr>
        <w:t>Exercise 1 chapter 13:</w:t>
      </w:r>
    </w:p>
    <w:p w14:paraId="650CC1EE" w14:textId="276AE9C6" w:rsidR="00737466" w:rsidRDefault="00737466" w:rsidP="00737466">
      <w:pPr>
        <w:rPr>
          <w:rFonts w:ascii="Times New Roman" w:hAnsi="Times New Roman" w:cs="Times New Roman"/>
          <w:b/>
          <w:sz w:val="24"/>
        </w:rPr>
      </w:pPr>
      <w:r w:rsidRPr="00737466">
        <w:rPr>
          <w:rFonts w:ascii="Times New Roman" w:hAnsi="Times New Roman" w:cs="Times New Roman"/>
          <w:b/>
          <w:sz w:val="24"/>
        </w:rPr>
        <w:t>In the Ethernet frame described in the text (figure 13.5 page # 410), what is the minimum and a maximum number of bytes?</w:t>
      </w:r>
    </w:p>
    <w:p w14:paraId="4B972AB2" w14:textId="144C8F21" w:rsidR="00737466" w:rsidRDefault="00737466" w:rsidP="0073746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nswer: </w:t>
      </w:r>
    </w:p>
    <w:p w14:paraId="581B9A69" w14:textId="4BB08DF2" w:rsidR="00737466" w:rsidRPr="00737466" w:rsidRDefault="00737466" w:rsidP="00737466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ab/>
      </w:r>
      <w:r w:rsidRPr="00737466">
        <w:rPr>
          <w:rFonts w:ascii="Times New Roman" w:hAnsi="Times New Roman" w:cs="Times New Roman"/>
          <w:b/>
          <w:sz w:val="24"/>
        </w:rPr>
        <w:t>Using figure 13.5 page #410</w:t>
      </w:r>
    </w:p>
    <w:p w14:paraId="4F424884" w14:textId="31B3902F" w:rsidR="00737466" w:rsidRDefault="00737466" w:rsidP="0073746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Payload minimum = 46</w:t>
      </w:r>
    </w:p>
    <w:p w14:paraId="6E2866C7" w14:textId="767E8FFD" w:rsidR="00737466" w:rsidRDefault="00737466" w:rsidP="0073746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Preamble and start frame delimiter = 8</w:t>
      </w:r>
    </w:p>
    <w:p w14:paraId="7066CE46" w14:textId="38AE03D5" w:rsidR="00737466" w:rsidRDefault="00737466" w:rsidP="0073746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CRC = 4</w:t>
      </w:r>
    </w:p>
    <w:p w14:paraId="597D05E5" w14:textId="52D1D701" w:rsidR="00737466" w:rsidRDefault="00737466" w:rsidP="0073746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Number of data bytes = 2</w:t>
      </w:r>
    </w:p>
    <w:p w14:paraId="5732131C" w14:textId="54A8B3BF" w:rsidR="00737466" w:rsidRDefault="00737466" w:rsidP="0073746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>Destination and Source MAC address = 12</w:t>
      </w:r>
    </w:p>
    <w:p w14:paraId="6DA25EE3" w14:textId="77777777" w:rsidR="00737466" w:rsidRPr="00737466" w:rsidRDefault="00737466" w:rsidP="0073746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 xml:space="preserve">The minimum no of bytes = 46 + 8 + 4 + 2 + 12 = </w:t>
      </w:r>
      <w:r w:rsidRPr="00737466">
        <w:rPr>
          <w:rFonts w:ascii="Times New Roman" w:hAnsi="Times New Roman" w:cs="Times New Roman"/>
          <w:b/>
          <w:sz w:val="24"/>
        </w:rPr>
        <w:t>72 Bytes.</w:t>
      </w:r>
    </w:p>
    <w:p w14:paraId="7C589AC7" w14:textId="53BF5165" w:rsidR="00737466" w:rsidRPr="00737466" w:rsidRDefault="00737466" w:rsidP="0073746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</w:p>
    <w:p w14:paraId="32565494" w14:textId="6E4DB97E" w:rsidR="00737466" w:rsidRDefault="00737466" w:rsidP="0073746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 xml:space="preserve">Payload </w:t>
      </w:r>
      <w:r>
        <w:rPr>
          <w:rFonts w:ascii="Times New Roman" w:hAnsi="Times New Roman" w:cs="Times New Roman"/>
          <w:sz w:val="24"/>
        </w:rPr>
        <w:t>maximum</w:t>
      </w:r>
      <w:r>
        <w:rPr>
          <w:rFonts w:ascii="Times New Roman" w:hAnsi="Times New Roman" w:cs="Times New Roman"/>
          <w:sz w:val="24"/>
        </w:rPr>
        <w:t xml:space="preserve"> = </w:t>
      </w:r>
      <w:r>
        <w:rPr>
          <w:rFonts w:ascii="Times New Roman" w:hAnsi="Times New Roman" w:cs="Times New Roman"/>
          <w:sz w:val="24"/>
        </w:rPr>
        <w:t>1500</w:t>
      </w:r>
    </w:p>
    <w:p w14:paraId="34F78324" w14:textId="77777777" w:rsidR="00737466" w:rsidRDefault="00737466" w:rsidP="0073746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Preamble and start frame delimiter = 8</w:t>
      </w:r>
    </w:p>
    <w:p w14:paraId="166EB999" w14:textId="77777777" w:rsidR="00737466" w:rsidRDefault="00737466" w:rsidP="0073746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CRC = 4</w:t>
      </w:r>
    </w:p>
    <w:p w14:paraId="30D2DAEE" w14:textId="77777777" w:rsidR="00737466" w:rsidRDefault="00737466" w:rsidP="0073746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Number of data bytes = 2</w:t>
      </w:r>
    </w:p>
    <w:p w14:paraId="2425A6B8" w14:textId="77777777" w:rsidR="00737466" w:rsidRDefault="00737466" w:rsidP="0073746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  <w:t>Destination and Source MAC address = 12</w:t>
      </w:r>
    </w:p>
    <w:p w14:paraId="3FBC5763" w14:textId="7EA455B1" w:rsidR="00737466" w:rsidRPr="00737466" w:rsidRDefault="00737466" w:rsidP="00737466">
      <w:pPr>
        <w:ind w:firstLine="72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m</w:t>
      </w:r>
      <w:r>
        <w:rPr>
          <w:rFonts w:ascii="Times New Roman" w:hAnsi="Times New Roman" w:cs="Times New Roman"/>
          <w:sz w:val="24"/>
        </w:rPr>
        <w:t>ax</w:t>
      </w:r>
      <w:r>
        <w:rPr>
          <w:rFonts w:ascii="Times New Roman" w:hAnsi="Times New Roman" w:cs="Times New Roman"/>
          <w:sz w:val="24"/>
        </w:rPr>
        <w:t xml:space="preserve">imum no of bytes = </w:t>
      </w:r>
      <w:r>
        <w:rPr>
          <w:rFonts w:ascii="Times New Roman" w:hAnsi="Times New Roman" w:cs="Times New Roman"/>
          <w:sz w:val="24"/>
        </w:rPr>
        <w:t>1500</w:t>
      </w:r>
      <w:r>
        <w:rPr>
          <w:rFonts w:ascii="Times New Roman" w:hAnsi="Times New Roman" w:cs="Times New Roman"/>
          <w:sz w:val="24"/>
        </w:rPr>
        <w:t xml:space="preserve"> + 8 + 4 + 2 + 12 = </w:t>
      </w:r>
      <w:r>
        <w:rPr>
          <w:rFonts w:ascii="Times New Roman" w:hAnsi="Times New Roman" w:cs="Times New Roman"/>
          <w:b/>
          <w:sz w:val="24"/>
        </w:rPr>
        <w:t>1526</w:t>
      </w:r>
      <w:bookmarkStart w:id="0" w:name="_GoBack"/>
      <w:bookmarkEnd w:id="0"/>
      <w:r w:rsidRPr="00737466">
        <w:rPr>
          <w:rFonts w:ascii="Times New Roman" w:hAnsi="Times New Roman" w:cs="Times New Roman"/>
          <w:b/>
          <w:sz w:val="24"/>
        </w:rPr>
        <w:t xml:space="preserve"> Bytes.</w:t>
      </w:r>
    </w:p>
    <w:p w14:paraId="63830DD3" w14:textId="06D5C60B" w:rsidR="00737466" w:rsidRDefault="00737466">
      <w:pPr>
        <w:rPr>
          <w:rFonts w:ascii="Times New Roman" w:hAnsi="Times New Roman" w:cs="Times New Roman"/>
          <w:sz w:val="24"/>
        </w:rPr>
      </w:pPr>
    </w:p>
    <w:p w14:paraId="771B5AB9" w14:textId="430DD8ED" w:rsidR="00737466" w:rsidRPr="009C7C96" w:rsidRDefault="00737466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  <w:r>
        <w:rPr>
          <w:rFonts w:ascii="Times New Roman" w:hAnsi="Times New Roman" w:cs="Times New Roman"/>
          <w:sz w:val="24"/>
        </w:rPr>
        <w:tab/>
      </w:r>
    </w:p>
    <w:sectPr w:rsidR="00737466" w:rsidRPr="009C7C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c0MzU1tzCzMDYyMTRV0lEKTi0uzszPAykwrAUAnh01cSwAAAA="/>
  </w:docVars>
  <w:rsids>
    <w:rsidRoot w:val="008B2E1E"/>
    <w:rsid w:val="006D086A"/>
    <w:rsid w:val="00737466"/>
    <w:rsid w:val="008B2E1E"/>
    <w:rsid w:val="009C7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AE75B5"/>
  <w15:chartTrackingRefBased/>
  <w15:docId w15:val="{1C94BC74-6EFB-41C6-801B-BA691CE410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71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am Sritam Jena</dc:creator>
  <cp:keywords/>
  <dc:description/>
  <cp:lastModifiedBy>Sanam Sritam Jena</cp:lastModifiedBy>
  <cp:revision>2</cp:revision>
  <dcterms:created xsi:type="dcterms:W3CDTF">2019-11-11T17:06:00Z</dcterms:created>
  <dcterms:modified xsi:type="dcterms:W3CDTF">2019-11-11T17:24:00Z</dcterms:modified>
</cp:coreProperties>
</file>